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B7C5FD7" w:rsidR="00173A24" w:rsidRDefault="00D779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BEC2E57" w:rsidR="00173A24" w:rsidRDefault="00D779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6A3FE633" w:rsidR="00173A24" w:rsidRDefault="00D779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give similar styling to a whole division and to apply flex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2C4A9EE4" w:rsidR="00173A24" w:rsidRDefault="00D7798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: The position of the object is based on the position of the canvas.</w:t>
      </w:r>
    </w:p>
    <w:p w14:paraId="45BE67F8" w14:textId="2BB3A00E" w:rsidR="00D77980" w:rsidRDefault="00D7798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: The position of the object is based on another objec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651EFD7F" w:rsidR="00173A24" w:rsidRDefault="00D779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et transparency on objects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3C8FFA1" w:rsidR="00173A24" w:rsidRDefault="00D779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30BBC364" w:rsidR="00173A24" w:rsidRDefault="00D779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269CAF26" w:rsidR="00173A24" w:rsidRDefault="00D779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the ExpoGo app, in the Snack browser, click on either iOS or Android, click on the QR code and scan it in your phone camera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64D4EFB4" w:rsidR="00173A24" w:rsidRDefault="00D779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the object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07CF0797" w:rsidR="00173A24" w:rsidRDefault="00D779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give a list of objects to display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C62E7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94C63F8" w14:textId="34A2D472" w:rsidR="00D77980" w:rsidRDefault="00FF239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View, Text, and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77980"/>
    <w:rsid w:val="00FF2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ylvia Izzo</cp:lastModifiedBy>
  <cp:revision>3</cp:revision>
  <dcterms:created xsi:type="dcterms:W3CDTF">2021-01-06T05:46:00Z</dcterms:created>
  <dcterms:modified xsi:type="dcterms:W3CDTF">2021-11-22T16:27:00Z</dcterms:modified>
</cp:coreProperties>
</file>